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len Morte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l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rte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01 Del Ogier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len.m.mortel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58755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i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d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